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63"/>
        <w:gridCol w:w="5614"/>
        <w:gridCol w:w="1008"/>
        <w:gridCol w:w="1761"/>
      </w:tblGrid>
      <w:tr w:rsidR="005E597B" w:rsidTr="005E597B">
        <w:trPr>
          <w:trHeight w:val="300"/>
        </w:trPr>
        <w:tc>
          <w:tcPr>
            <w:tcW w:w="1273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E597B" w:rsidRPr="00D96DA1" w:rsidRDefault="005E597B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249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E597B" w:rsidRDefault="005E597B" w:rsidP="005E597B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 </w:t>
            </w:r>
          </w:p>
        </w:tc>
        <w:tc>
          <w:tcPr>
            <w:tcW w:w="44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E597B" w:rsidRPr="00D96DA1" w:rsidRDefault="005E597B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ERIODO:</w:t>
            </w:r>
          </w:p>
        </w:tc>
        <w:tc>
          <w:tcPr>
            <w:tcW w:w="783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E597B" w:rsidRDefault="005E597B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5660DA" w:rsidTr="00F11329">
        <w:trPr>
          <w:trHeight w:val="315"/>
        </w:trPr>
        <w:tc>
          <w:tcPr>
            <w:tcW w:w="1273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660DA" w:rsidRPr="00D96DA1" w:rsidRDefault="005660DA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ROGRAMA O DEPARTAMENTO:</w:t>
            </w:r>
          </w:p>
        </w:tc>
        <w:tc>
          <w:tcPr>
            <w:tcW w:w="3727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660DA" w:rsidRDefault="005660DA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</w:tr>
    </w:tbl>
    <w:p w:rsidR="005660DA" w:rsidRPr="006B55D8" w:rsidRDefault="005660DA" w:rsidP="005660DA">
      <w:pPr>
        <w:spacing w:after="0"/>
        <w:rPr>
          <w:sz w:val="18"/>
          <w:szCs w:val="18"/>
        </w:rPr>
      </w:pP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64"/>
        <w:gridCol w:w="5326"/>
        <w:gridCol w:w="1583"/>
        <w:gridCol w:w="576"/>
        <w:gridCol w:w="897"/>
      </w:tblGrid>
      <w:tr w:rsidR="007B1E33" w:rsidTr="008941BA">
        <w:trPr>
          <w:trHeight w:val="315"/>
        </w:trPr>
        <w:tc>
          <w:tcPr>
            <w:tcW w:w="1273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61253" w:rsidRPr="00D96DA1" w:rsidRDefault="00D96DA1" w:rsidP="00E26281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OMBRE DEL CURSO</w:t>
            </w:r>
            <w:r w:rsidR="00D1207F"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236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61253" w:rsidRPr="00D1207F" w:rsidRDefault="00D61253" w:rsidP="00E26281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960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61253" w:rsidRPr="005E597B" w:rsidRDefault="00842A73" w:rsidP="00E26281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="005E597B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 SEMANAS:</w:t>
            </w:r>
          </w:p>
        </w:tc>
        <w:tc>
          <w:tcPr>
            <w:tcW w:w="39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61253" w:rsidRDefault="00D61253" w:rsidP="00E26281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8941BA" w:rsidTr="008941BA">
        <w:trPr>
          <w:trHeight w:val="300"/>
        </w:trPr>
        <w:tc>
          <w:tcPr>
            <w:tcW w:w="1273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E26281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EL CURSO</w:t>
            </w: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236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5E597B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941BA" w:rsidRPr="008941BA" w:rsidRDefault="008941BA" w:rsidP="005E597B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8941BA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EDE DEL CURSO: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8941BA" w:rsidRDefault="008941BA" w:rsidP="005E597B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D1207F" w:rsidRPr="00DD01D3" w:rsidRDefault="00D1207F" w:rsidP="00790E88">
      <w:pPr>
        <w:spacing w:after="0"/>
        <w:rPr>
          <w:sz w:val="8"/>
          <w:szCs w:val="8"/>
        </w:rPr>
      </w:pPr>
    </w:p>
    <w:tbl>
      <w:tblPr>
        <w:tblW w:w="4985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10"/>
        <w:gridCol w:w="579"/>
        <w:gridCol w:w="2159"/>
        <w:gridCol w:w="7"/>
        <w:gridCol w:w="574"/>
        <w:gridCol w:w="1009"/>
        <w:gridCol w:w="135"/>
        <w:gridCol w:w="442"/>
        <w:gridCol w:w="1146"/>
        <w:gridCol w:w="11"/>
        <w:gridCol w:w="715"/>
        <w:gridCol w:w="280"/>
        <w:gridCol w:w="720"/>
        <w:gridCol w:w="9"/>
        <w:gridCol w:w="711"/>
        <w:gridCol w:w="9"/>
        <w:gridCol w:w="996"/>
      </w:tblGrid>
      <w:tr w:rsidR="00104D19" w:rsidTr="0037754C">
        <w:trPr>
          <w:trHeight w:val="259"/>
        </w:trPr>
        <w:tc>
          <w:tcPr>
            <w:tcW w:w="1020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104D19" w:rsidRPr="00790E88" w:rsidRDefault="00842A7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="00281567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MERO DE </w:t>
            </w:r>
            <w:r w:rsidR="00104D19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LAN</w:t>
            </w:r>
            <w:r w:rsidR="00104D19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104D19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="00104D19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104D19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TUDIOS</w:t>
            </w:r>
            <w:r w:rsidR="00104D19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104D19" w:rsidRDefault="00104D19" w:rsidP="005660DA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1477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104D19" w:rsidRPr="00790E88" w:rsidRDefault="00104D19" w:rsidP="00790E8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</w:t>
            </w:r>
            <w:r w:rsidRPr="00790E88">
              <w:rPr>
                <w:rFonts w:ascii="Arial" w:eastAsia="Arial" w:hAnsi="Arial" w:cs="Arial"/>
                <w:b/>
                <w:bCs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SOLICITADO</w:t>
            </w:r>
          </w:p>
        </w:tc>
        <w:tc>
          <w:tcPr>
            <w:tcW w:w="770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104D19" w:rsidRPr="00790E88" w:rsidRDefault="00104D19" w:rsidP="00F57DF7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769" w:type="pct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104D19" w:rsidRPr="00790E88" w:rsidRDefault="00104D19" w:rsidP="00790E8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PACIO</w:t>
            </w:r>
          </w:p>
        </w:tc>
      </w:tr>
      <w:tr w:rsidR="007B1747" w:rsidTr="0037754C">
        <w:trPr>
          <w:trHeight w:val="278"/>
        </w:trPr>
        <w:tc>
          <w:tcPr>
            <w:tcW w:w="1020" w:type="pct"/>
            <w:gridSpan w:val="2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Pr="00790E88" w:rsidRDefault="007B1747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963" w:type="pct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Default="007B1747" w:rsidP="005660DA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Pr="00790E88" w:rsidRDefault="007B1747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</w:t>
            </w:r>
            <w:r w:rsidR="00EA0CFF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ía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B1747" w:rsidRPr="00790E88" w:rsidRDefault="007B1747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H</w:t>
            </w:r>
            <w:r w:rsidR="00EA0CFF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ras</w:t>
            </w: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Pr="00790E88" w:rsidRDefault="00104D19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</w:t>
            </w:r>
            <w:r w:rsidR="00EA0CFF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úmero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B1747" w:rsidRPr="00790E88" w:rsidRDefault="00104D19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C</w:t>
            </w:r>
            <w:r w:rsidR="00EA0CFF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upo</w:t>
            </w: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Pr="00790E88" w:rsidRDefault="007B1747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T</w:t>
            </w:r>
            <w:r w:rsidR="00EA0CFF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ipo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*</w:t>
            </w: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B1747" w:rsidRPr="00790E88" w:rsidRDefault="007B1747" w:rsidP="00EA0CF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</w:t>
            </w:r>
            <w:r w:rsidR="00EA0CFF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úmero</w:t>
            </w:r>
          </w:p>
        </w:tc>
      </w:tr>
      <w:tr w:rsidR="00104D19" w:rsidTr="0037754C">
        <w:trPr>
          <w:trHeight w:val="300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Pr="00790E88" w:rsidRDefault="00842A7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Ó</w:t>
            </w:r>
            <w:r w:rsidR="00790E88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GO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ALFANUMÉ</w:t>
            </w:r>
            <w:r w:rsidR="00790E88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RICO</w:t>
            </w:r>
            <w:r w:rsid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104D19" w:rsidTr="0037754C">
        <w:trPr>
          <w:trHeight w:val="315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Pr="00790E88" w:rsidRDefault="00790E88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  <w:r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104D19" w:rsidTr="0037754C">
        <w:trPr>
          <w:trHeight w:val="300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Pr="00790E88" w:rsidRDefault="00842A7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 NÚ</w:t>
            </w:r>
            <w:r w:rsidR="00790E88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0E88" w:rsidRDefault="00790E88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90E88" w:rsidRDefault="00790E88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DD01D3" w:rsidTr="009D6296">
        <w:trPr>
          <w:trHeight w:val="300"/>
        </w:trPr>
        <w:tc>
          <w:tcPr>
            <w:tcW w:w="762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Pr="00790E88" w:rsidRDefault="00DD01D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224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Default="00DD01D3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79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Pr="005E597B" w:rsidRDefault="00842A73" w:rsidP="008C04DA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EA0CFF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EA0CFF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534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Pr="005E597B" w:rsidRDefault="00842A73" w:rsidP="008C04DA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REACIÓ</w:t>
            </w:r>
            <w:r w:rsidR="00EA0CFF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L CURSO</w:t>
            </w:r>
          </w:p>
        </w:tc>
      </w:tr>
      <w:tr w:rsidR="00DD01D3" w:rsidTr="009D6296">
        <w:trPr>
          <w:trHeight w:val="300"/>
        </w:trPr>
        <w:tc>
          <w:tcPr>
            <w:tcW w:w="762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Default="00DD01D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224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Default="00DD01D3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6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Pr="00DD01D3" w:rsidRDefault="00DD01D3" w:rsidP="005660DA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Default="00DD01D3" w:rsidP="005660DA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7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P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16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P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P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D01D3" w:rsidRDefault="00DD01D3" w:rsidP="008C04DA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8941BA" w:rsidRPr="006B55D8" w:rsidRDefault="008941BA" w:rsidP="008941BA">
      <w:pPr>
        <w:spacing w:after="0"/>
        <w:rPr>
          <w:sz w:val="18"/>
          <w:szCs w:val="18"/>
        </w:rPr>
      </w:pP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64"/>
        <w:gridCol w:w="5326"/>
        <w:gridCol w:w="1583"/>
        <w:gridCol w:w="576"/>
        <w:gridCol w:w="897"/>
      </w:tblGrid>
      <w:tr w:rsidR="008941BA" w:rsidTr="001103FC">
        <w:trPr>
          <w:trHeight w:val="315"/>
        </w:trPr>
        <w:tc>
          <w:tcPr>
            <w:tcW w:w="1273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D96DA1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OMBRE DEL CURSO:</w:t>
            </w:r>
          </w:p>
        </w:tc>
        <w:tc>
          <w:tcPr>
            <w:tcW w:w="236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D1207F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960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5E597B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 SEMANAS:</w:t>
            </w:r>
          </w:p>
        </w:tc>
        <w:tc>
          <w:tcPr>
            <w:tcW w:w="39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8941BA" w:rsidTr="001103FC">
        <w:trPr>
          <w:trHeight w:val="300"/>
        </w:trPr>
        <w:tc>
          <w:tcPr>
            <w:tcW w:w="1273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EL CURSO</w:t>
            </w: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236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941BA" w:rsidRPr="008941BA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8941BA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EDE DEL CURSO: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9D6296" w:rsidRPr="00DD01D3" w:rsidRDefault="009D6296" w:rsidP="009D6296">
      <w:pPr>
        <w:spacing w:after="0"/>
        <w:rPr>
          <w:sz w:val="8"/>
          <w:szCs w:val="8"/>
        </w:rPr>
      </w:pPr>
    </w:p>
    <w:tbl>
      <w:tblPr>
        <w:tblW w:w="4985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10"/>
        <w:gridCol w:w="579"/>
        <w:gridCol w:w="2159"/>
        <w:gridCol w:w="7"/>
        <w:gridCol w:w="574"/>
        <w:gridCol w:w="1009"/>
        <w:gridCol w:w="135"/>
        <w:gridCol w:w="442"/>
        <w:gridCol w:w="1146"/>
        <w:gridCol w:w="11"/>
        <w:gridCol w:w="715"/>
        <w:gridCol w:w="280"/>
        <w:gridCol w:w="720"/>
        <w:gridCol w:w="9"/>
        <w:gridCol w:w="711"/>
        <w:gridCol w:w="9"/>
        <w:gridCol w:w="996"/>
      </w:tblGrid>
      <w:tr w:rsidR="009D6296" w:rsidTr="0037754C">
        <w:trPr>
          <w:trHeight w:val="259"/>
        </w:trPr>
        <w:tc>
          <w:tcPr>
            <w:tcW w:w="1020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="009D629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MERO DE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LAN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TUDIOS</w:t>
            </w:r>
            <w:r w:rsidR="009D629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1477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</w:t>
            </w:r>
            <w:r w:rsidRPr="00790E88">
              <w:rPr>
                <w:rFonts w:ascii="Arial" w:eastAsia="Arial" w:hAnsi="Arial" w:cs="Arial"/>
                <w:b/>
                <w:bCs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SOLICITADO</w:t>
            </w:r>
          </w:p>
        </w:tc>
        <w:tc>
          <w:tcPr>
            <w:tcW w:w="770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769" w:type="pct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PACIO</w:t>
            </w:r>
          </w:p>
        </w:tc>
      </w:tr>
      <w:tr w:rsidR="009D6296" w:rsidTr="0037754C">
        <w:trPr>
          <w:trHeight w:val="278"/>
        </w:trPr>
        <w:tc>
          <w:tcPr>
            <w:tcW w:w="1020" w:type="pct"/>
            <w:gridSpan w:val="2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963" w:type="pct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ía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H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ras</w:t>
            </w: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Cupo</w:t>
            </w: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T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ipo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*</w:t>
            </w: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úmero</w:t>
            </w:r>
          </w:p>
        </w:tc>
      </w:tr>
      <w:tr w:rsidR="009D6296" w:rsidTr="0037754C">
        <w:trPr>
          <w:trHeight w:val="300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Ó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GO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ALFANUMÉ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RICO</w:t>
            </w:r>
            <w:r w:rsidR="009D6296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37754C">
        <w:trPr>
          <w:trHeight w:val="315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  <w:r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37754C">
        <w:trPr>
          <w:trHeight w:val="300"/>
        </w:trPr>
        <w:tc>
          <w:tcPr>
            <w:tcW w:w="1020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 NÚ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9D6296">
        <w:trPr>
          <w:trHeight w:val="300"/>
        </w:trPr>
        <w:tc>
          <w:tcPr>
            <w:tcW w:w="762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224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79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5E597B" w:rsidRDefault="00842A7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534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5E597B" w:rsidRDefault="00842A7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REACIÓ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L CURSO</w:t>
            </w:r>
          </w:p>
        </w:tc>
      </w:tr>
      <w:tr w:rsidR="009D6296" w:rsidTr="009D6296">
        <w:trPr>
          <w:trHeight w:val="300"/>
        </w:trPr>
        <w:tc>
          <w:tcPr>
            <w:tcW w:w="762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224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6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7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16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8941BA" w:rsidRPr="006B55D8" w:rsidRDefault="008941BA" w:rsidP="008941BA">
      <w:pPr>
        <w:spacing w:after="0"/>
        <w:rPr>
          <w:sz w:val="18"/>
          <w:szCs w:val="18"/>
        </w:rPr>
      </w:pP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64"/>
        <w:gridCol w:w="5326"/>
        <w:gridCol w:w="1583"/>
        <w:gridCol w:w="576"/>
        <w:gridCol w:w="897"/>
      </w:tblGrid>
      <w:tr w:rsidR="008941BA" w:rsidTr="001103FC">
        <w:trPr>
          <w:trHeight w:val="315"/>
        </w:trPr>
        <w:tc>
          <w:tcPr>
            <w:tcW w:w="1273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D96DA1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OMBRE DEL CURSO:</w:t>
            </w:r>
          </w:p>
        </w:tc>
        <w:tc>
          <w:tcPr>
            <w:tcW w:w="236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D1207F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960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Pr="005E597B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 SEMANAS:</w:t>
            </w:r>
          </w:p>
        </w:tc>
        <w:tc>
          <w:tcPr>
            <w:tcW w:w="39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8941BA" w:rsidTr="001103FC">
        <w:trPr>
          <w:trHeight w:val="300"/>
        </w:trPr>
        <w:tc>
          <w:tcPr>
            <w:tcW w:w="1273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D96DA1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D96DA1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EL CURSO</w:t>
            </w: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236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941BA" w:rsidRPr="008941BA" w:rsidRDefault="008941BA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8941BA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EDE DEL CURSO: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8941BA" w:rsidRDefault="008941BA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9D6296" w:rsidRPr="00DD01D3" w:rsidRDefault="009D6296" w:rsidP="009D6296">
      <w:pPr>
        <w:spacing w:after="0"/>
        <w:rPr>
          <w:sz w:val="8"/>
          <w:szCs w:val="8"/>
        </w:rPr>
      </w:pPr>
    </w:p>
    <w:tbl>
      <w:tblPr>
        <w:tblW w:w="4985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10"/>
        <w:gridCol w:w="579"/>
        <w:gridCol w:w="2159"/>
        <w:gridCol w:w="7"/>
        <w:gridCol w:w="574"/>
        <w:gridCol w:w="1009"/>
        <w:gridCol w:w="135"/>
        <w:gridCol w:w="442"/>
        <w:gridCol w:w="1146"/>
        <w:gridCol w:w="11"/>
        <w:gridCol w:w="715"/>
        <w:gridCol w:w="280"/>
        <w:gridCol w:w="720"/>
        <w:gridCol w:w="9"/>
        <w:gridCol w:w="711"/>
        <w:gridCol w:w="9"/>
        <w:gridCol w:w="996"/>
      </w:tblGrid>
      <w:tr w:rsidR="009D6296" w:rsidTr="0037754C">
        <w:trPr>
          <w:trHeight w:val="259"/>
        </w:trPr>
        <w:tc>
          <w:tcPr>
            <w:tcW w:w="1021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="009D629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MERO DE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LAN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TUDIOS</w:t>
            </w:r>
            <w:r w:rsidR="009D629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1477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</w:t>
            </w:r>
            <w:r w:rsidRPr="00790E88">
              <w:rPr>
                <w:rFonts w:ascii="Arial" w:eastAsia="Arial" w:hAnsi="Arial" w:cs="Arial"/>
                <w:b/>
                <w:bCs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SOLICITADO</w:t>
            </w:r>
          </w:p>
        </w:tc>
        <w:tc>
          <w:tcPr>
            <w:tcW w:w="770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769" w:type="pct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ESPACIO</w:t>
            </w:r>
          </w:p>
        </w:tc>
      </w:tr>
      <w:tr w:rsidR="009D6296" w:rsidTr="0037754C">
        <w:trPr>
          <w:trHeight w:val="278"/>
        </w:trPr>
        <w:tc>
          <w:tcPr>
            <w:tcW w:w="1021" w:type="pct"/>
            <w:gridSpan w:val="2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963" w:type="pct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ía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H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ras</w:t>
            </w: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Cupo</w:t>
            </w: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T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ipo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*</w:t>
            </w:r>
          </w:p>
        </w:tc>
        <w:tc>
          <w:tcPr>
            <w:tcW w:w="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úmero</w:t>
            </w:r>
          </w:p>
        </w:tc>
      </w:tr>
      <w:tr w:rsidR="009D6296" w:rsidTr="0037754C">
        <w:trPr>
          <w:trHeight w:val="300"/>
        </w:trPr>
        <w:tc>
          <w:tcPr>
            <w:tcW w:w="10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Ó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GO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ALFANUMÉ</w:t>
            </w:r>
            <w:r w:rsidR="009D6296"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RICO</w:t>
            </w:r>
            <w:r w:rsidR="009D6296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37754C">
        <w:trPr>
          <w:trHeight w:val="315"/>
        </w:trPr>
        <w:tc>
          <w:tcPr>
            <w:tcW w:w="10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  <w:r w:rsidRPr="00790E8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37754C">
        <w:trPr>
          <w:trHeight w:val="300"/>
        </w:trPr>
        <w:tc>
          <w:tcPr>
            <w:tcW w:w="1021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842A7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 NÚ</w:t>
            </w:r>
            <w:r w:rsidR="009D6296" w:rsidRPr="00790E8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 DEL CURSO: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769" w:type="pct"/>
            <w:gridSpan w:val="4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9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47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9D6296" w:rsidTr="007403A6">
        <w:trPr>
          <w:trHeight w:val="300"/>
        </w:trPr>
        <w:tc>
          <w:tcPr>
            <w:tcW w:w="763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790E88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224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79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5E597B" w:rsidRDefault="00842A7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534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5E597B" w:rsidRDefault="00842A7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REACIÓ</w:t>
            </w:r>
            <w:r w:rsidR="009D6296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L CURSO</w:t>
            </w:r>
          </w:p>
        </w:tc>
      </w:tr>
      <w:tr w:rsidR="009D6296" w:rsidTr="007403A6">
        <w:trPr>
          <w:trHeight w:val="300"/>
        </w:trPr>
        <w:tc>
          <w:tcPr>
            <w:tcW w:w="763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224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6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57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16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50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Pr="00DD01D3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D6296" w:rsidRDefault="009D6296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D1207F" w:rsidRPr="006B55D8" w:rsidRDefault="00D1207F">
      <w:pPr>
        <w:rPr>
          <w:sz w:val="16"/>
          <w:szCs w:val="16"/>
        </w:rPr>
      </w:pPr>
    </w:p>
    <w:p w:rsidR="009D6296" w:rsidRPr="006B55D8" w:rsidRDefault="009D6296">
      <w:pPr>
        <w:rPr>
          <w:sz w:val="16"/>
          <w:szCs w:val="16"/>
        </w:rPr>
      </w:pPr>
    </w:p>
    <w:p w:rsidR="009D6296" w:rsidRPr="006B55D8" w:rsidRDefault="009D6296" w:rsidP="009D6296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9D6296" w:rsidRPr="004E7442" w:rsidRDefault="009D6296" w:rsidP="009D6296">
      <w:pPr>
        <w:pStyle w:val="Standard"/>
        <w:rPr>
          <w:rFonts w:ascii="Arial" w:hAnsi="Arial" w:cs="Arial"/>
          <w:b/>
          <w:sz w:val="18"/>
          <w:szCs w:val="18"/>
          <w:lang w:val="es-CO" w:eastAsia="es-CO"/>
        </w:rPr>
      </w:pPr>
      <w:r w:rsidRPr="004E7442">
        <w:rPr>
          <w:rFonts w:ascii="Arial" w:hAnsi="Arial" w:cs="Arial"/>
          <w:b/>
          <w:sz w:val="18"/>
          <w:szCs w:val="18"/>
          <w:lang w:val="es-CO" w:eastAsia="es-CO"/>
        </w:rPr>
        <w:t>NOMBR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Y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FIRMA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JEF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D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PROGRAMA O DEPARTAMENTO</w:t>
      </w:r>
    </w:p>
    <w:p w:rsidR="009D6296" w:rsidRPr="006B55D8" w:rsidRDefault="009D6296" w:rsidP="009D6296">
      <w:pPr>
        <w:pStyle w:val="Standard"/>
        <w:rPr>
          <w:rFonts w:ascii="Arial" w:hAnsi="Arial" w:cs="Arial"/>
          <w:sz w:val="14"/>
          <w:szCs w:val="14"/>
          <w:lang w:val="es-CO" w:eastAsia="es-CO"/>
        </w:rPr>
      </w:pPr>
    </w:p>
    <w:p w:rsidR="009D6296" w:rsidRDefault="009D6296" w:rsidP="009D6296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  <w:r w:rsidRPr="00074523">
        <w:rPr>
          <w:rFonts w:ascii="Arial" w:hAnsi="Arial" w:cs="Arial"/>
          <w:sz w:val="16"/>
          <w:szCs w:val="16"/>
          <w:lang w:val="es-CO" w:eastAsia="es-CO"/>
        </w:rPr>
        <w:t>*TIPO: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A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=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AULA;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L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=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LABORATORIO</w:t>
      </w:r>
    </w:p>
    <w:p w:rsidR="009D6296" w:rsidRPr="006B55D8" w:rsidRDefault="009D6296" w:rsidP="009D6296">
      <w:pPr>
        <w:pStyle w:val="Standard"/>
        <w:rPr>
          <w:rFonts w:ascii="Arial" w:hAnsi="Arial" w:cs="Arial"/>
          <w:sz w:val="14"/>
          <w:szCs w:val="14"/>
          <w:lang w:val="es-CO" w:eastAsia="es-CO"/>
        </w:rPr>
      </w:pPr>
    </w:p>
    <w:p w:rsidR="00D61253" w:rsidRDefault="009D6296" w:rsidP="006B55D8">
      <w:pPr>
        <w:jc w:val="both"/>
      </w:pPr>
      <w:r>
        <w:rPr>
          <w:rFonts w:ascii="Arial" w:hAnsi="Arial" w:cs="Arial"/>
          <w:sz w:val="16"/>
          <w:szCs w:val="16"/>
          <w:lang w:eastAsia="es-CO"/>
        </w:rPr>
        <w:t>Si no hay disponibilidad de espacio no se puede crear el curso.</w:t>
      </w:r>
      <w:r w:rsidR="006B55D8">
        <w:rPr>
          <w:rFonts w:ascii="Arial" w:hAnsi="Arial" w:cs="Arial"/>
          <w:sz w:val="16"/>
          <w:szCs w:val="16"/>
          <w:lang w:eastAsia="es-CO"/>
        </w:rPr>
        <w:t xml:space="preserve"> Debe anexar la Novedad del Docente de cada uno de los cursos nuevos (MI-FOR-FO-13 REPORTE NOVEDADES PROGRAMACION ACADEMICA)</w:t>
      </w:r>
    </w:p>
    <w:sectPr w:rsidR="00D61253" w:rsidSect="00EA232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1" w:right="567" w:bottom="851" w:left="56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F57" w:rsidRDefault="000B0F57">
      <w:pPr>
        <w:spacing w:after="0" w:line="240" w:lineRule="auto"/>
      </w:pPr>
      <w:r>
        <w:separator/>
      </w:r>
    </w:p>
  </w:endnote>
  <w:endnote w:type="continuationSeparator" w:id="0">
    <w:p w:rsidR="000B0F57" w:rsidRDefault="000B0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F88" w:rsidRDefault="00763F8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6906" w:rsidRPr="003E75F2" w:rsidRDefault="1242FAEA" w:rsidP="1242FAEA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1242FAEA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A04AF8" w:rsidRPr="003A6906" w:rsidRDefault="003A6906" w:rsidP="003A6906">
    <w:pPr>
      <w:pStyle w:val="Piedepgina"/>
      <w:ind w:right="191"/>
      <w:jc w:val="center"/>
      <w:rPr>
        <w:rFonts w:ascii="Arial" w:hAnsi="Arial" w:cs="Arial"/>
        <w:sz w:val="16"/>
        <w:szCs w:val="16"/>
      </w:rPr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F88" w:rsidRDefault="00763F8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F57" w:rsidRDefault="000B0F5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B0F57" w:rsidRDefault="000B0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F88" w:rsidRDefault="00763F8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AF8" w:rsidRDefault="000B0F57">
    <w:pPr>
      <w:pStyle w:val="Encabezado"/>
    </w:pPr>
  </w:p>
  <w:tbl>
    <w:tblPr>
      <w:tblW w:w="11266" w:type="dxa"/>
      <w:tblInd w:w="-10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626"/>
      <w:gridCol w:w="1984"/>
      <w:gridCol w:w="1418"/>
      <w:gridCol w:w="850"/>
      <w:gridCol w:w="1560"/>
      <w:gridCol w:w="992"/>
      <w:gridCol w:w="1770"/>
      <w:gridCol w:w="1066"/>
    </w:tblGrid>
    <w:tr w:rsidR="00A04AF8" w:rsidTr="1B88A705">
      <w:trPr>
        <w:trHeight w:val="264"/>
      </w:trPr>
      <w:tc>
        <w:tcPr>
          <w:tcW w:w="162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5B2C73" w:rsidP="003A6906">
          <w:pPr>
            <w:tabs>
              <w:tab w:val="left" w:pos="1365"/>
            </w:tabs>
            <w:spacing w:after="0" w:line="240" w:lineRule="auto"/>
            <w:rPr>
              <w:sz w:val="4"/>
            </w:rPr>
          </w:pPr>
          <w:r w:rsidRPr="003A6906">
            <w:rPr>
              <w:noProof/>
              <w:sz w:val="4"/>
              <w:lang w:eastAsia="es-CO"/>
            </w:rPr>
            <w:drawing>
              <wp:anchor distT="0" distB="0" distL="114300" distR="114300" simplePos="0" relativeHeight="251660288" behindDoc="1" locked="0" layoutInCell="1" allowOverlap="1" wp14:anchorId="1CBD1B90" wp14:editId="1DD727B9">
                <wp:simplePos x="0" y="0"/>
                <wp:positionH relativeFrom="margin">
                  <wp:posOffset>50165</wp:posOffset>
                </wp:positionH>
                <wp:positionV relativeFrom="margin">
                  <wp:posOffset>88900</wp:posOffset>
                </wp:positionV>
                <wp:extent cx="638175" cy="648335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48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804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A6906" w:rsidRPr="003A6906" w:rsidRDefault="003A6906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4"/>
              <w:szCs w:val="24"/>
            </w:rPr>
          </w:pPr>
          <w:r w:rsidRPr="003A6906">
            <w:rPr>
              <w:rFonts w:ascii="Arial" w:hAnsi="Arial"/>
              <w:b/>
              <w:color w:val="FFFFFF" w:themeColor="background1"/>
              <w:sz w:val="24"/>
              <w:szCs w:val="24"/>
            </w:rPr>
            <w:t>UNIERSIDAD SURCOLOMBIANA</w:t>
          </w:r>
        </w:p>
        <w:p w:rsidR="00A04AF8" w:rsidRDefault="004556C4">
          <w:pPr>
            <w:spacing w:after="0" w:line="240" w:lineRule="auto"/>
            <w:jc w:val="center"/>
            <w:rPr>
              <w:rFonts w:ascii="Arial" w:hAnsi="Arial"/>
              <w:b/>
              <w:sz w:val="24"/>
              <w:szCs w:val="24"/>
            </w:rPr>
          </w:pPr>
          <w:r w:rsidRPr="003A6906">
            <w:rPr>
              <w:rFonts w:ascii="Arial" w:hAnsi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836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Default="005B2C73" w:rsidP="1B88A705">
          <w:pPr>
            <w:spacing w:after="0" w:line="240" w:lineRule="auto"/>
            <w:rPr>
              <w:rFonts w:ascii="Arial" w:hAnsi="Arial" w:cs="Arial"/>
              <w:sz w:val="20"/>
              <w:szCs w:val="20"/>
            </w:rPr>
          </w:pPr>
          <w:r>
            <w:rPr>
              <w:noProof/>
              <w:color w:val="FFFFFF" w:themeColor="background1"/>
              <w:lang w:eastAsia="es-CO" w:bidi="ar-SA"/>
            </w:rPr>
            <w:t xml:space="preserve">   </w:t>
          </w:r>
          <w:bookmarkStart w:id="0" w:name="_GoBack"/>
          <w:bookmarkEnd w:id="0"/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0ED587FC" wp14:editId="30CE92F5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04AF8" w:rsidTr="1B88A705">
      <w:trPr>
        <w:trHeight w:val="553"/>
      </w:trPr>
      <w:tc>
        <w:tcPr>
          <w:tcW w:w="162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CE11D2" w:rsidRDefault="00CE11D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6804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Default="00842A73">
          <w:pPr>
            <w:pStyle w:val="Standard"/>
            <w:snapToGrid w:val="0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CREACIÓN </w:t>
          </w:r>
          <w:r w:rsidR="00D74A9E">
            <w:rPr>
              <w:rFonts w:ascii="Arial" w:hAnsi="Arial" w:cs="Arial"/>
              <w:b/>
            </w:rPr>
            <w:t xml:space="preserve">DE </w:t>
          </w:r>
          <w:r>
            <w:rPr>
              <w:rFonts w:ascii="Arial" w:hAnsi="Arial" w:cs="Arial"/>
              <w:b/>
            </w:rPr>
            <w:t>CURSOS</w:t>
          </w:r>
          <w:r w:rsidR="00FE0E57">
            <w:rPr>
              <w:rFonts w:ascii="Arial" w:hAnsi="Arial" w:cs="Arial"/>
              <w:b/>
            </w:rPr>
            <w:t xml:space="preserve"> O SUBGRUPOS</w:t>
          </w:r>
        </w:p>
      </w:tc>
      <w:tc>
        <w:tcPr>
          <w:tcW w:w="2836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CE11D2" w:rsidRDefault="00CE11D2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A04AF8" w:rsidRPr="003A6906" w:rsidTr="1B88A705">
      <w:trPr>
        <w:trHeight w:val="184"/>
      </w:trPr>
      <w:tc>
        <w:tcPr>
          <w:tcW w:w="162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4556C4">
          <w:pPr>
            <w:pStyle w:val="Standard"/>
            <w:jc w:val="center"/>
            <w:rPr>
              <w:rFonts w:ascii="Arial" w:hAnsi="Arial"/>
              <w:b/>
            </w:rPr>
          </w:pPr>
          <w:r w:rsidRPr="003A6906">
            <w:rPr>
              <w:rFonts w:ascii="Arial" w:hAnsi="Arial"/>
              <w:b/>
              <w:color w:val="FFFFFF" w:themeColor="background1"/>
            </w:rPr>
            <w:t>CÓDIGO</w:t>
          </w:r>
        </w:p>
      </w:tc>
      <w:tc>
        <w:tcPr>
          <w:tcW w:w="198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325E4D">
          <w:pPr>
            <w:pStyle w:val="Standard"/>
            <w:jc w:val="center"/>
            <w:rPr>
              <w:rFonts w:ascii="Arial" w:hAnsi="Arial"/>
              <w:b/>
            </w:rPr>
          </w:pPr>
          <w:r w:rsidRPr="003A6906">
            <w:rPr>
              <w:rFonts w:ascii="Arial" w:hAnsi="Arial"/>
              <w:b/>
            </w:rPr>
            <w:t>MI-FOR-FO</w:t>
          </w:r>
          <w:r w:rsidR="004556C4" w:rsidRPr="003A6906">
            <w:rPr>
              <w:rFonts w:ascii="Arial" w:hAnsi="Arial"/>
              <w:b/>
            </w:rPr>
            <w:t>-23</w:t>
          </w:r>
        </w:p>
      </w:tc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3A6906">
          <w:pPr>
            <w:pStyle w:val="Standard"/>
            <w:jc w:val="center"/>
            <w:rPr>
              <w:rFonts w:ascii="Arial" w:hAnsi="Arial"/>
              <w:b/>
            </w:rPr>
          </w:pPr>
          <w:r w:rsidRPr="003A6906">
            <w:rPr>
              <w:rFonts w:ascii="Arial" w:hAnsi="Arial"/>
              <w:b/>
              <w:color w:val="FFFFFF" w:themeColor="background1"/>
            </w:rPr>
            <w:t>VERSIÓN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14357E">
          <w:pPr>
            <w:pStyle w:val="Standard"/>
            <w:jc w:val="center"/>
            <w:rPr>
              <w:rFonts w:ascii="Arial" w:hAnsi="Arial"/>
              <w:b/>
            </w:rPr>
          </w:pPr>
          <w:r>
            <w:rPr>
              <w:rFonts w:ascii="Arial" w:hAnsi="Arial"/>
              <w:b/>
            </w:rPr>
            <w:t>6</w:t>
          </w:r>
        </w:p>
      </w:tc>
      <w:tc>
        <w:tcPr>
          <w:tcW w:w="156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3A6906">
          <w:pPr>
            <w:pStyle w:val="Standard"/>
            <w:jc w:val="center"/>
            <w:rPr>
              <w:rFonts w:ascii="Arial" w:hAnsi="Arial"/>
              <w:b/>
            </w:rPr>
          </w:pPr>
          <w:r w:rsidRPr="003A6906">
            <w:rPr>
              <w:rFonts w:ascii="Arial" w:hAnsi="Arial"/>
              <w:b/>
              <w:color w:val="FFFFFF" w:themeColor="background1"/>
            </w:rPr>
            <w:t>VIGENCIA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14357E" w:rsidP="00F00AE3">
          <w:pPr>
            <w:pStyle w:val="Standard"/>
            <w:jc w:val="center"/>
            <w:rPr>
              <w:rFonts w:ascii="Arial" w:hAnsi="Arial"/>
              <w:b/>
            </w:rPr>
          </w:pPr>
          <w:r>
            <w:rPr>
              <w:rFonts w:ascii="Arial" w:hAnsi="Arial"/>
              <w:b/>
            </w:rPr>
            <w:t>2020</w:t>
          </w:r>
        </w:p>
      </w:tc>
      <w:tc>
        <w:tcPr>
          <w:tcW w:w="17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3A6906">
          <w:pPr>
            <w:pStyle w:val="Standard"/>
            <w:jc w:val="center"/>
            <w:rPr>
              <w:b/>
            </w:rPr>
          </w:pPr>
          <w:r w:rsidRPr="003A6906">
            <w:rPr>
              <w:rFonts w:ascii="Arial" w:hAnsi="Arial"/>
              <w:b/>
              <w:color w:val="FFFFFF" w:themeColor="background1"/>
            </w:rPr>
            <w:t>PÁGINA</w:t>
          </w:r>
        </w:p>
      </w:tc>
      <w:tc>
        <w:tcPr>
          <w:tcW w:w="106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04AF8" w:rsidRPr="003A6906" w:rsidRDefault="00EA232C">
          <w:pPr>
            <w:pStyle w:val="Standard"/>
            <w:jc w:val="center"/>
            <w:rPr>
              <w:b/>
            </w:rPr>
          </w:pPr>
          <w:r w:rsidRPr="003A6906">
            <w:rPr>
              <w:rFonts w:ascii="Arial" w:hAnsi="Arial"/>
              <w:b/>
            </w:rPr>
            <w:fldChar w:fldCharType="begin"/>
          </w:r>
          <w:r w:rsidR="004556C4" w:rsidRPr="003A6906">
            <w:rPr>
              <w:rFonts w:ascii="Arial" w:hAnsi="Arial"/>
              <w:b/>
            </w:rPr>
            <w:instrText xml:space="preserve"> PAGE </w:instrText>
          </w:r>
          <w:r w:rsidRPr="003A6906">
            <w:rPr>
              <w:rFonts w:ascii="Arial" w:hAnsi="Arial"/>
              <w:b/>
            </w:rPr>
            <w:fldChar w:fldCharType="separate"/>
          </w:r>
          <w:r w:rsidR="005B2C73">
            <w:rPr>
              <w:rFonts w:ascii="Arial" w:hAnsi="Arial"/>
              <w:b/>
              <w:noProof/>
            </w:rPr>
            <w:t>1</w:t>
          </w:r>
          <w:r w:rsidRPr="003A6906">
            <w:rPr>
              <w:rFonts w:ascii="Arial" w:hAnsi="Arial"/>
              <w:b/>
            </w:rPr>
            <w:fldChar w:fldCharType="end"/>
          </w:r>
          <w:r w:rsidR="004556C4" w:rsidRPr="003A6906">
            <w:rPr>
              <w:rFonts w:ascii="Arial" w:hAnsi="Arial"/>
              <w:b/>
            </w:rPr>
            <w:t xml:space="preserve"> de </w:t>
          </w:r>
          <w:r w:rsidRPr="003A6906">
            <w:rPr>
              <w:rFonts w:ascii="Arial" w:hAnsi="Arial"/>
              <w:b/>
            </w:rPr>
            <w:fldChar w:fldCharType="begin"/>
          </w:r>
          <w:r w:rsidR="004556C4" w:rsidRPr="003A6906">
            <w:rPr>
              <w:rFonts w:ascii="Arial" w:hAnsi="Arial"/>
              <w:b/>
            </w:rPr>
            <w:instrText xml:space="preserve"> NUMPAGES </w:instrText>
          </w:r>
          <w:r w:rsidRPr="003A6906">
            <w:rPr>
              <w:rFonts w:ascii="Arial" w:hAnsi="Arial"/>
              <w:b/>
            </w:rPr>
            <w:fldChar w:fldCharType="separate"/>
          </w:r>
          <w:r w:rsidR="005B2C73">
            <w:rPr>
              <w:rFonts w:ascii="Arial" w:hAnsi="Arial"/>
              <w:b/>
              <w:noProof/>
            </w:rPr>
            <w:t>1</w:t>
          </w:r>
          <w:r w:rsidRPr="003A6906">
            <w:rPr>
              <w:rFonts w:ascii="Arial" w:hAnsi="Arial"/>
              <w:b/>
            </w:rPr>
            <w:fldChar w:fldCharType="end"/>
          </w:r>
        </w:p>
      </w:tc>
    </w:tr>
  </w:tbl>
  <w:p w:rsidR="00A04AF8" w:rsidRDefault="000B0F57">
    <w:pPr>
      <w:pStyle w:val="Standard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F88" w:rsidRDefault="00763F8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23310"/>
    <w:multiLevelType w:val="multilevel"/>
    <w:tmpl w:val="55D89976"/>
    <w:styleLink w:val="WW8Num2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" w15:restartNumberingAfterBreak="0">
    <w:nsid w:val="4F623213"/>
    <w:multiLevelType w:val="multilevel"/>
    <w:tmpl w:val="6F1AB00E"/>
    <w:styleLink w:val="WW8Num5"/>
    <w:lvl w:ilvl="0">
      <w:start w:val="1"/>
      <w:numFmt w:val="upperLetter"/>
      <w:lvlText w:val="%1."/>
      <w:lvlJc w:val="left"/>
      <w:rPr>
        <w:color w:val="000000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" w15:restartNumberingAfterBreak="0">
    <w:nsid w:val="633E0E36"/>
    <w:multiLevelType w:val="multilevel"/>
    <w:tmpl w:val="C972C3D2"/>
    <w:styleLink w:val="WW8Num3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" w15:restartNumberingAfterBreak="0">
    <w:nsid w:val="6847399A"/>
    <w:multiLevelType w:val="multilevel"/>
    <w:tmpl w:val="14B831EC"/>
    <w:styleLink w:val="WW8Num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" w15:restartNumberingAfterBreak="0">
    <w:nsid w:val="792F4DD0"/>
    <w:multiLevelType w:val="multilevel"/>
    <w:tmpl w:val="B2E8E284"/>
    <w:styleLink w:val="WW8Num4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1tzQxsDAyMzE3MrRQ0lEKTi0uzszPAykwrAUASqKediwAAAA="/>
  </w:docVars>
  <w:rsids>
    <w:rsidRoot w:val="00D61253"/>
    <w:rsid w:val="00090E92"/>
    <w:rsid w:val="00097EAA"/>
    <w:rsid w:val="000A1918"/>
    <w:rsid w:val="000B0F57"/>
    <w:rsid w:val="000D4D4F"/>
    <w:rsid w:val="00104D19"/>
    <w:rsid w:val="00126542"/>
    <w:rsid w:val="001320DB"/>
    <w:rsid w:val="0014357E"/>
    <w:rsid w:val="00152B4F"/>
    <w:rsid w:val="001D30CC"/>
    <w:rsid w:val="001D5742"/>
    <w:rsid w:val="002504E9"/>
    <w:rsid w:val="00270D0C"/>
    <w:rsid w:val="00281567"/>
    <w:rsid w:val="002B4867"/>
    <w:rsid w:val="00325E4D"/>
    <w:rsid w:val="0037754C"/>
    <w:rsid w:val="003A6906"/>
    <w:rsid w:val="003D54B8"/>
    <w:rsid w:val="004143D1"/>
    <w:rsid w:val="00415C02"/>
    <w:rsid w:val="0043282D"/>
    <w:rsid w:val="004556C4"/>
    <w:rsid w:val="004B446A"/>
    <w:rsid w:val="004E014F"/>
    <w:rsid w:val="004F36E4"/>
    <w:rsid w:val="00501572"/>
    <w:rsid w:val="005055D7"/>
    <w:rsid w:val="00540B69"/>
    <w:rsid w:val="005660DA"/>
    <w:rsid w:val="005A5747"/>
    <w:rsid w:val="005B2C73"/>
    <w:rsid w:val="005E597B"/>
    <w:rsid w:val="005F3B14"/>
    <w:rsid w:val="005F5482"/>
    <w:rsid w:val="00672A3F"/>
    <w:rsid w:val="006B55D8"/>
    <w:rsid w:val="00763F88"/>
    <w:rsid w:val="007717DB"/>
    <w:rsid w:val="00790E88"/>
    <w:rsid w:val="007B1747"/>
    <w:rsid w:val="007B1E33"/>
    <w:rsid w:val="00842A73"/>
    <w:rsid w:val="008941BA"/>
    <w:rsid w:val="008C04DA"/>
    <w:rsid w:val="008D52DB"/>
    <w:rsid w:val="00904F2D"/>
    <w:rsid w:val="00997A10"/>
    <w:rsid w:val="009D6296"/>
    <w:rsid w:val="00A546FF"/>
    <w:rsid w:val="00A84CCF"/>
    <w:rsid w:val="00AA155A"/>
    <w:rsid w:val="00BB57EB"/>
    <w:rsid w:val="00C54566"/>
    <w:rsid w:val="00C722F3"/>
    <w:rsid w:val="00C73DC0"/>
    <w:rsid w:val="00CE11D2"/>
    <w:rsid w:val="00D1207F"/>
    <w:rsid w:val="00D61253"/>
    <w:rsid w:val="00D74A9E"/>
    <w:rsid w:val="00D96DA1"/>
    <w:rsid w:val="00DA460F"/>
    <w:rsid w:val="00DD01D3"/>
    <w:rsid w:val="00E26281"/>
    <w:rsid w:val="00E41749"/>
    <w:rsid w:val="00E766D8"/>
    <w:rsid w:val="00EA0CFF"/>
    <w:rsid w:val="00EA232C"/>
    <w:rsid w:val="00F00AE3"/>
    <w:rsid w:val="00F11329"/>
    <w:rsid w:val="00F57DF7"/>
    <w:rsid w:val="00FE0E57"/>
    <w:rsid w:val="00FF6CFE"/>
    <w:rsid w:val="1242FAEA"/>
    <w:rsid w:val="1B88A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C680EC4"/>
  <w15:docId w15:val="{F14694F1-CBEC-48B3-9259-AAB688EEB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A232C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EA232C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EA232C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EA232C"/>
    <w:pPr>
      <w:spacing w:after="120"/>
    </w:pPr>
  </w:style>
  <w:style w:type="paragraph" w:styleId="Lista">
    <w:name w:val="List"/>
    <w:basedOn w:val="Textbody"/>
    <w:rsid w:val="00EA232C"/>
    <w:rPr>
      <w:rFonts w:cs="Mangal"/>
    </w:rPr>
  </w:style>
  <w:style w:type="paragraph" w:styleId="Descripcin">
    <w:name w:val="caption"/>
    <w:basedOn w:val="Standard"/>
    <w:rsid w:val="00EA232C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EA232C"/>
    <w:pPr>
      <w:suppressLineNumbers/>
    </w:pPr>
    <w:rPr>
      <w:rFonts w:cs="Mangal"/>
    </w:rPr>
  </w:style>
  <w:style w:type="paragraph" w:styleId="Encabezado">
    <w:name w:val="header"/>
    <w:basedOn w:val="Standard"/>
    <w:rsid w:val="00EA232C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EA232C"/>
    <w:rPr>
      <w:rFonts w:ascii="Calibri" w:eastAsia="Calibri" w:hAnsi="Calibri" w:cs="Calibri"/>
      <w:sz w:val="22"/>
      <w:szCs w:val="22"/>
    </w:rPr>
  </w:style>
  <w:style w:type="paragraph" w:styleId="Prrafodelista">
    <w:name w:val="List Paragraph"/>
    <w:basedOn w:val="Standard"/>
    <w:rsid w:val="00EA232C"/>
    <w:pPr>
      <w:ind w:left="720"/>
    </w:pPr>
  </w:style>
  <w:style w:type="paragraph" w:customStyle="1" w:styleId="TableContents">
    <w:name w:val="Table Contents"/>
    <w:basedOn w:val="Standard"/>
    <w:rsid w:val="00EA232C"/>
    <w:pPr>
      <w:suppressLineNumbers/>
    </w:pPr>
  </w:style>
  <w:style w:type="paragraph" w:customStyle="1" w:styleId="TableHeading">
    <w:name w:val="Table Heading"/>
    <w:basedOn w:val="TableContents"/>
    <w:rsid w:val="00EA232C"/>
    <w:pPr>
      <w:jc w:val="center"/>
    </w:pPr>
    <w:rPr>
      <w:b/>
      <w:bCs/>
    </w:rPr>
  </w:style>
  <w:style w:type="character" w:customStyle="1" w:styleId="WW8Num5z0">
    <w:name w:val="WW8Num5z0"/>
    <w:rsid w:val="00EA232C"/>
    <w:rPr>
      <w:color w:val="000000"/>
    </w:rPr>
  </w:style>
  <w:style w:type="character" w:customStyle="1" w:styleId="HeaderChar">
    <w:name w:val="Header Char"/>
    <w:basedOn w:val="Fuentedeprrafopredeter"/>
    <w:rsid w:val="00EA232C"/>
  </w:style>
  <w:style w:type="character" w:customStyle="1" w:styleId="FooterChar">
    <w:name w:val="Footer Char"/>
    <w:basedOn w:val="Fuentedeprrafopredeter"/>
    <w:rsid w:val="00EA232C"/>
  </w:style>
  <w:style w:type="character" w:customStyle="1" w:styleId="Internetlink">
    <w:name w:val="Internet link"/>
    <w:rsid w:val="00EA232C"/>
    <w:rPr>
      <w:color w:val="000080"/>
      <w:u w:val="single"/>
    </w:rPr>
  </w:style>
  <w:style w:type="numbering" w:customStyle="1" w:styleId="WW8Num1">
    <w:name w:val="WW8Num1"/>
    <w:basedOn w:val="Sinlista"/>
    <w:rsid w:val="00EA232C"/>
    <w:pPr>
      <w:numPr>
        <w:numId w:val="1"/>
      </w:numPr>
    </w:pPr>
  </w:style>
  <w:style w:type="numbering" w:customStyle="1" w:styleId="WW8Num2">
    <w:name w:val="WW8Num2"/>
    <w:basedOn w:val="Sinlista"/>
    <w:rsid w:val="00EA232C"/>
    <w:pPr>
      <w:numPr>
        <w:numId w:val="2"/>
      </w:numPr>
    </w:pPr>
  </w:style>
  <w:style w:type="numbering" w:customStyle="1" w:styleId="WW8Num3">
    <w:name w:val="WW8Num3"/>
    <w:basedOn w:val="Sinlista"/>
    <w:rsid w:val="00EA232C"/>
    <w:pPr>
      <w:numPr>
        <w:numId w:val="3"/>
      </w:numPr>
    </w:pPr>
  </w:style>
  <w:style w:type="numbering" w:customStyle="1" w:styleId="WW8Num4">
    <w:name w:val="WW8Num4"/>
    <w:basedOn w:val="Sinlista"/>
    <w:rsid w:val="00EA232C"/>
    <w:pPr>
      <w:numPr>
        <w:numId w:val="4"/>
      </w:numPr>
    </w:pPr>
  </w:style>
  <w:style w:type="numbering" w:customStyle="1" w:styleId="WW8Num5">
    <w:name w:val="WW8Num5"/>
    <w:basedOn w:val="Sinlista"/>
    <w:rsid w:val="00EA232C"/>
    <w:pPr>
      <w:numPr>
        <w:numId w:val="5"/>
      </w:numPr>
    </w:pPr>
  </w:style>
  <w:style w:type="character" w:customStyle="1" w:styleId="Fuentedeprrafopredeter1">
    <w:name w:val="Fuente de párrafo predeter.1"/>
    <w:rsid w:val="003A6906"/>
  </w:style>
  <w:style w:type="paragraph" w:styleId="Textodeglobo">
    <w:name w:val="Balloon Text"/>
    <w:basedOn w:val="Normal"/>
    <w:link w:val="TextodegloboCar"/>
    <w:uiPriority w:val="99"/>
    <w:semiHidden/>
    <w:unhideWhenUsed/>
    <w:rsid w:val="00E41749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41749"/>
    <w:rPr>
      <w:rFonts w:ascii="Segoe UI" w:hAnsi="Segoe UI"/>
      <w:sz w:val="18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3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5</cp:revision>
  <cp:lastPrinted>2024-06-07T15:33:00Z</cp:lastPrinted>
  <dcterms:created xsi:type="dcterms:W3CDTF">2020-05-27T14:05:00Z</dcterms:created>
  <dcterms:modified xsi:type="dcterms:W3CDTF">2024-06-0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